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-corrector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sdfhjasdทดสอบการmflv มมันต้องทดสอบอนย่างไรันต้องทดสอบอนย่างไรโมสุมันไม่ได้ทำยังแอบนักพบเธอใมมันต้องทดสอบทก่าห่กาดวฟหก่ดาสวฟหก่าดสวฟ่หากด่าฟหก่วันจัทร์จากวันที่เธอไม่อยู่ก็ตัวคนเดียวเรื่อยไปวันจันทร์จ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-corrector</dc:title>
  <dc:creator/>
  <cp:keywords/>
  <dcterms:created xsi:type="dcterms:W3CDTF">2022-12-08T09:17:14Z</dcterms:created>
  <dcterms:modified xsi:type="dcterms:W3CDTF">2022-12-08T09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ธันวาคม 2565 เวลา 14.59 น.</vt:lpwstr>
  </property>
  <property fmtid="{D5CDD505-2E9C-101B-9397-08002B2CF9AE}" pid="3" name="subtitle">
    <vt:lpwstr/>
  </property>
</Properties>
</file>